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center" w:tblpY="4396"/>
        <w:tblW w:w="8500" w:type="dxa"/>
        <w:tblLook w:val="04A0" w:firstRow="1" w:lastRow="0" w:firstColumn="1" w:lastColumn="0" w:noHBand="0" w:noVBand="1"/>
      </w:tblPr>
      <w:tblGrid>
        <w:gridCol w:w="3539"/>
        <w:gridCol w:w="4961"/>
      </w:tblGrid>
      <w:tr w:rsidR="00EE3FE9" w:rsidRPr="009E38CE" w14:paraId="78F14887" w14:textId="77777777" w:rsidTr="00E77FED">
        <w:trPr>
          <w:trHeight w:val="780"/>
        </w:trPr>
        <w:tc>
          <w:tcPr>
            <w:tcW w:w="8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3D158" w14:textId="06FBB547" w:rsidR="009E38CE" w:rsidRPr="009E38CE" w:rsidRDefault="00B25919" w:rsidP="009E38C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lang w:val="pl-PL" w:eastAsia="en-IN" w:bidi="mr-IN"/>
              </w:rPr>
            </w:pPr>
            <w:r w:rsidRPr="00E77FED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>Formularz rejestracyjny dotyczący spotkania B2B z indyjskimi producentami tkanin</w:t>
            </w:r>
            <w:r w:rsidR="00616D71" w:rsidRPr="00E77FED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 xml:space="preserve"> w poniedziałek</w:t>
            </w:r>
            <w:r w:rsidR="00846B87" w:rsidRPr="00E77FED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 xml:space="preserve"> 1</w:t>
            </w:r>
            <w:r w:rsidR="009E38CE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>4</w:t>
            </w:r>
            <w:r w:rsidR="00147C93" w:rsidRPr="00E77FED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 xml:space="preserve"> </w:t>
            </w:r>
            <w:r w:rsidR="00616D71" w:rsidRPr="00E77FED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 xml:space="preserve">czerwca </w:t>
            </w:r>
            <w:r w:rsidR="00147C93" w:rsidRPr="00E77FED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 xml:space="preserve">2019 </w:t>
            </w:r>
            <w:r w:rsidR="009E38CE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>r. w Łodzi,</w:t>
            </w:r>
            <w:r w:rsidR="009E38CE" w:rsidRPr="009E38CE">
              <w:rPr>
                <w:lang w:val="pl-PL"/>
              </w:rPr>
              <w:t xml:space="preserve"> </w:t>
            </w:r>
            <w:r w:rsidR="009E38CE" w:rsidRPr="009E38CE">
              <w:rPr>
                <w:rFonts w:cstheme="minorHAnsi"/>
                <w:b/>
                <w:bCs/>
                <w:color w:val="000000"/>
                <w:lang w:val="pl-PL" w:eastAsia="en-IN" w:bidi="mr-IN"/>
              </w:rPr>
              <w:t>Hall II</w:t>
            </w:r>
          </w:p>
          <w:p w14:paraId="20E47F38" w14:textId="2C3CCF1C" w:rsidR="00846B87" w:rsidRPr="009E38CE" w:rsidRDefault="009E38CE" w:rsidP="009E38CE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000000"/>
                <w:lang w:val="en-GB" w:eastAsia="en-IN" w:bidi="mr-IN"/>
              </w:rPr>
            </w:pPr>
            <w:r w:rsidRPr="009E38CE">
              <w:rPr>
                <w:rFonts w:cstheme="minorHAnsi"/>
                <w:b/>
                <w:bCs/>
                <w:color w:val="000000"/>
                <w:lang w:val="en-GB" w:eastAsia="en-IN" w:bidi="mr-IN"/>
              </w:rPr>
              <w:t xml:space="preserve">Hotel </w:t>
            </w:r>
            <w:proofErr w:type="spellStart"/>
            <w:r w:rsidRPr="009E38CE">
              <w:rPr>
                <w:rFonts w:cstheme="minorHAnsi"/>
                <w:b/>
                <w:bCs/>
                <w:color w:val="000000"/>
                <w:lang w:val="en-GB" w:eastAsia="en-IN" w:bidi="mr-IN"/>
              </w:rPr>
              <w:t>DoubleTre</w:t>
            </w:r>
            <w:r>
              <w:rPr>
                <w:rFonts w:cstheme="minorHAnsi"/>
                <w:b/>
                <w:bCs/>
                <w:color w:val="000000"/>
                <w:lang w:val="en-GB" w:eastAsia="en-IN" w:bidi="mr-IN"/>
              </w:rPr>
              <w:t>e</w:t>
            </w:r>
            <w:proofErr w:type="spellEnd"/>
            <w:r>
              <w:rPr>
                <w:rFonts w:cstheme="minorHAnsi"/>
                <w:b/>
                <w:bCs/>
                <w:color w:val="000000"/>
                <w:lang w:val="en-GB" w:eastAsia="en-IN" w:bidi="mr-IN"/>
              </w:rPr>
              <w:t xml:space="preserve"> by Hilton  29 </w:t>
            </w:r>
            <w:proofErr w:type="spellStart"/>
            <w:r>
              <w:rPr>
                <w:rFonts w:cstheme="minorHAnsi"/>
                <w:b/>
                <w:bCs/>
                <w:color w:val="000000"/>
                <w:lang w:val="en-GB" w:eastAsia="en-IN" w:bidi="mr-IN"/>
              </w:rPr>
              <w:t>Lakowa</w:t>
            </w:r>
            <w:proofErr w:type="spellEnd"/>
            <w:r>
              <w:rPr>
                <w:rFonts w:cstheme="minorHAnsi"/>
                <w:b/>
                <w:bCs/>
                <w:color w:val="000000"/>
                <w:lang w:val="en-GB" w:eastAsia="en-IN" w:bidi="mr-IN"/>
              </w:rPr>
              <w:t xml:space="preserve"> Street, Lodz.</w:t>
            </w:r>
          </w:p>
        </w:tc>
      </w:tr>
      <w:tr w:rsidR="00EE3FE9" w:rsidRPr="00147C93" w14:paraId="34AC77D3" w14:textId="77777777" w:rsidTr="00E77FED">
        <w:trPr>
          <w:trHeight w:val="315"/>
        </w:trPr>
        <w:tc>
          <w:tcPr>
            <w:tcW w:w="8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8644B" w14:textId="77777777" w:rsidR="00EE3FE9" w:rsidRPr="00147C93" w:rsidRDefault="00616D71" w:rsidP="00E77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IN" w:bidi="mr-IN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IN" w:bidi="mr-IN"/>
              </w:rPr>
              <w:t>DANE FIRMY</w:t>
            </w:r>
          </w:p>
        </w:tc>
      </w:tr>
      <w:tr w:rsidR="00EE3FE9" w:rsidRPr="00147C93" w14:paraId="0D03C581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DA6AD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Nazwa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firmy</w:t>
            </w:r>
            <w:proofErr w:type="spellEnd"/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03090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147C93" w14:paraId="4DE0F7A7" w14:textId="77777777" w:rsidTr="00E77FED">
        <w:trPr>
          <w:trHeight w:val="458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C9A63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Adres</w:t>
            </w:r>
            <w:proofErr w:type="spellEnd"/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27BAE78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147C93" w14:paraId="664B773C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99523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Kraj</w:t>
            </w:r>
            <w:proofErr w:type="spellEnd"/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B2B46E5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147C93" w14:paraId="175C2D76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A33E7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Kod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pocztowy</w:t>
            </w:r>
            <w:proofErr w:type="spellEnd"/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160F78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147C93" w14:paraId="27BD94C6" w14:textId="77777777" w:rsidTr="00E77FED">
        <w:trPr>
          <w:trHeight w:val="315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8CA8E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Strona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WWW</w:t>
            </w:r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F7662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r w:rsidRPr="00147C93">
              <w:rPr>
                <w:rFonts w:eastAsia="Times New Roman" w:cstheme="minorHAnsi"/>
                <w:color w:val="000000"/>
                <w:lang w:eastAsia="en-IN" w:bidi="mr-IN"/>
              </w:rPr>
              <w:t> </w:t>
            </w:r>
          </w:p>
        </w:tc>
      </w:tr>
      <w:tr w:rsidR="00EE3FE9" w:rsidRPr="00147C93" w14:paraId="5DA07172" w14:textId="77777777" w:rsidTr="00E77FED">
        <w:trPr>
          <w:trHeight w:val="315"/>
        </w:trPr>
        <w:tc>
          <w:tcPr>
            <w:tcW w:w="8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13D7B" w14:textId="77777777" w:rsidR="00EE3FE9" w:rsidRPr="00147C93" w:rsidRDefault="00616D71" w:rsidP="00E77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IN" w:bidi="mr-IN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IN" w:bidi="mr-IN"/>
              </w:rPr>
              <w:t>OSOBA KONTAKTOWA</w:t>
            </w:r>
          </w:p>
        </w:tc>
      </w:tr>
      <w:tr w:rsidR="00EE3FE9" w:rsidRPr="00147C93" w14:paraId="5925D303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D137A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Zwrot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grzecznościowy</w:t>
            </w:r>
            <w:proofErr w:type="spellEnd"/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F513332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Pan / </w:t>
            </w: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Pani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/</w:t>
            </w:r>
            <w:r w:rsidR="00846B87" w:rsidRPr="00147C93">
              <w:rPr>
                <w:rFonts w:eastAsia="Times New Roman" w:cstheme="minorHAnsi"/>
                <w:color w:val="000000"/>
                <w:lang w:eastAsia="en-IN" w:bidi="mr-IN"/>
              </w:rPr>
              <w:t xml:space="preserve"> Dr /</w:t>
            </w:r>
          </w:p>
        </w:tc>
      </w:tr>
      <w:tr w:rsidR="00EE3FE9" w:rsidRPr="00147C93" w14:paraId="74443E2D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D0FBB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Imię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i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nazwisko</w:t>
            </w:r>
            <w:proofErr w:type="spellEnd"/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4F13327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147C93" w14:paraId="60466693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22A79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Stanowisko</w:t>
            </w:r>
            <w:proofErr w:type="spellEnd"/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F453FA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147C93" w14:paraId="615D2BAB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9FD8E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Adres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e-mail</w:t>
            </w:r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0E0F67E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563C1"/>
                <w:u w:val="single"/>
                <w:lang w:eastAsia="en-IN" w:bidi="mr-IN"/>
              </w:rPr>
            </w:pPr>
          </w:p>
        </w:tc>
      </w:tr>
      <w:tr w:rsidR="00EE3FE9" w:rsidRPr="00147C93" w14:paraId="0C3FE489" w14:textId="77777777" w:rsidTr="00E77FED">
        <w:trPr>
          <w:trHeight w:val="315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12E8A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Numer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tel.</w:t>
            </w:r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14341CC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147C93" w14:paraId="1D8D39F4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F22CE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Numer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tel. </w:t>
            </w: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kom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>.</w:t>
            </w:r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D56FF4E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147C93" w14:paraId="4B7E54A1" w14:textId="77777777" w:rsidTr="00E77FED">
        <w:trPr>
          <w:trHeight w:val="315"/>
        </w:trPr>
        <w:tc>
          <w:tcPr>
            <w:tcW w:w="8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502EE" w14:textId="77777777" w:rsidR="00EE3FE9" w:rsidRPr="00147C93" w:rsidRDefault="00616D71" w:rsidP="00E77F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IN" w:bidi="mr-IN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IN" w:bidi="mr-IN"/>
              </w:rPr>
              <w:t>PROFIL FIRMY</w:t>
            </w:r>
          </w:p>
        </w:tc>
      </w:tr>
      <w:tr w:rsidR="00EE3FE9" w:rsidRPr="00147C93" w14:paraId="3C9CF787" w14:textId="77777777" w:rsidTr="00E77FED">
        <w:trPr>
          <w:trHeight w:val="315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7B1B" w14:textId="77777777" w:rsidR="00EE3FE9" w:rsidRPr="00147C93" w:rsidRDefault="00616D71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Importowane</w:t>
            </w:r>
            <w:proofErr w:type="spellEnd"/>
            <w:r>
              <w:rPr>
                <w:rFonts w:eastAsia="Times New Roman" w:cstheme="minorHAnsi"/>
                <w:color w:val="000000"/>
                <w:lang w:eastAsia="en-IN" w:bidi="mr-IN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en-IN" w:bidi="mr-IN"/>
              </w:rPr>
              <w:t>produkty</w:t>
            </w:r>
            <w:proofErr w:type="spellEnd"/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A5C93C0" w14:textId="77777777" w:rsidR="00EE3FE9" w:rsidRPr="00147C93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eastAsia="en-IN" w:bidi="mr-IN"/>
              </w:rPr>
            </w:pPr>
          </w:p>
        </w:tc>
      </w:tr>
      <w:tr w:rsidR="00EE3FE9" w:rsidRPr="009E38CE" w14:paraId="1DEE5BCC" w14:textId="77777777" w:rsidTr="00E77FED">
        <w:trPr>
          <w:trHeight w:val="390"/>
        </w:trPr>
        <w:tc>
          <w:tcPr>
            <w:tcW w:w="353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0DA85" w14:textId="77777777" w:rsidR="00EE3FE9" w:rsidRPr="00E77FED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val="pl-PL" w:eastAsia="en-IN" w:bidi="mr-IN"/>
              </w:rPr>
            </w:pPr>
            <w:r w:rsidRPr="00E77FED">
              <w:rPr>
                <w:rFonts w:eastAsia="Times New Roman" w:cstheme="minorHAnsi"/>
                <w:color w:val="000000"/>
                <w:lang w:val="pl-PL" w:eastAsia="en-IN" w:bidi="mr-IN"/>
              </w:rPr>
              <w:t>Pr</w:t>
            </w:r>
            <w:r w:rsidR="00616D71" w:rsidRPr="00E77FED">
              <w:rPr>
                <w:rFonts w:eastAsia="Times New Roman" w:cstheme="minorHAnsi"/>
                <w:color w:val="000000"/>
                <w:lang w:val="pl-PL" w:eastAsia="en-IN" w:bidi="mr-IN"/>
              </w:rPr>
              <w:t>odukty, jakie chcieliby Państwo importować z Indii</w:t>
            </w:r>
          </w:p>
        </w:tc>
        <w:tc>
          <w:tcPr>
            <w:tcW w:w="496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35C1069" w14:textId="77777777" w:rsidR="00EE3FE9" w:rsidRPr="00E77FED" w:rsidRDefault="00EE3FE9" w:rsidP="00E77FED">
            <w:pPr>
              <w:spacing w:after="0" w:line="240" w:lineRule="auto"/>
              <w:rPr>
                <w:rFonts w:eastAsia="Times New Roman" w:cstheme="minorHAnsi"/>
                <w:color w:val="000000"/>
                <w:lang w:val="pl-PL" w:eastAsia="en-IN" w:bidi="mr-IN"/>
              </w:rPr>
            </w:pPr>
          </w:p>
        </w:tc>
      </w:tr>
    </w:tbl>
    <w:p w14:paraId="5C4457CE" w14:textId="77777777" w:rsidR="00846B87" w:rsidRPr="00E77FED" w:rsidRDefault="00846B87" w:rsidP="00147C93">
      <w:pPr>
        <w:jc w:val="center"/>
        <w:rPr>
          <w:rFonts w:cstheme="minorHAnsi"/>
          <w:lang w:val="pl-PL"/>
        </w:rPr>
      </w:pPr>
    </w:p>
    <w:p w14:paraId="48061FE6" w14:textId="77777777" w:rsidR="00E77FED" w:rsidRDefault="00E77FED" w:rsidP="006F44C3">
      <w:pPr>
        <w:spacing w:line="260" w:lineRule="auto"/>
        <w:jc w:val="center"/>
        <w:rPr>
          <w:rFonts w:cstheme="minorHAnsi"/>
          <w:bCs/>
          <w:color w:val="FF0000"/>
          <w:u w:val="single"/>
          <w:lang w:val="pl-PL"/>
        </w:rPr>
      </w:pPr>
    </w:p>
    <w:p w14:paraId="369EB15D" w14:textId="77777777" w:rsidR="00E77FED" w:rsidRDefault="00E77FED" w:rsidP="006F44C3">
      <w:pPr>
        <w:spacing w:line="260" w:lineRule="auto"/>
        <w:jc w:val="center"/>
        <w:rPr>
          <w:rFonts w:cstheme="minorHAnsi"/>
          <w:bCs/>
          <w:color w:val="FF0000"/>
          <w:u w:val="single"/>
          <w:lang w:val="pl-PL"/>
        </w:rPr>
      </w:pPr>
    </w:p>
    <w:p w14:paraId="44E96A9A" w14:textId="609D62DA" w:rsidR="00147C93" w:rsidRPr="00773A72" w:rsidRDefault="009E38CE" w:rsidP="006F44C3">
      <w:pPr>
        <w:spacing w:line="260" w:lineRule="auto"/>
        <w:jc w:val="center"/>
        <w:rPr>
          <w:rFonts w:cstheme="minorHAnsi"/>
          <w:bCs/>
          <w:color w:val="000000" w:themeColor="text1"/>
          <w:sz w:val="28"/>
          <w:u w:val="single"/>
          <w:lang w:val="pl-PL"/>
        </w:rPr>
      </w:pPr>
      <w:r>
        <w:rPr>
          <w:rFonts w:cstheme="minorHAnsi"/>
          <w:bCs/>
          <w:color w:val="000000" w:themeColor="text1"/>
          <w:sz w:val="28"/>
          <w:u w:val="single"/>
          <w:lang w:val="pl-PL"/>
        </w:rPr>
        <w:t xml:space="preserve"> F</w:t>
      </w:r>
      <w:r w:rsidR="006F44C3" w:rsidRPr="00773A72">
        <w:rPr>
          <w:rFonts w:cstheme="minorHAnsi"/>
          <w:bCs/>
          <w:color w:val="000000" w:themeColor="text1"/>
          <w:sz w:val="28"/>
          <w:u w:val="single"/>
          <w:lang w:val="pl-PL"/>
        </w:rPr>
        <w:t>ormularza rejestrac</w:t>
      </w:r>
      <w:r>
        <w:rPr>
          <w:rFonts w:cstheme="minorHAnsi"/>
          <w:bCs/>
          <w:color w:val="000000" w:themeColor="text1"/>
          <w:sz w:val="28"/>
          <w:u w:val="single"/>
          <w:lang w:val="pl-PL"/>
        </w:rPr>
        <w:t>yjnego na spotkanie B2B w Łodzi</w:t>
      </w:r>
    </w:p>
    <w:p w14:paraId="49AB7DF2" w14:textId="49A7402A" w:rsidR="00147C93" w:rsidRPr="00773A72" w:rsidRDefault="00147C93" w:rsidP="009E38CE">
      <w:pPr>
        <w:spacing w:line="260" w:lineRule="auto"/>
        <w:rPr>
          <w:rFonts w:cstheme="minorHAnsi"/>
          <w:bCs/>
          <w:color w:val="000000" w:themeColor="text1"/>
          <w:sz w:val="28"/>
          <w:u w:val="single"/>
          <w:lang w:val="pl-PL"/>
        </w:rPr>
      </w:pPr>
    </w:p>
    <w:p w14:paraId="530B8B3F" w14:textId="77777777" w:rsidR="00846B87" w:rsidRPr="00E77FED" w:rsidRDefault="00846B87" w:rsidP="00147C93">
      <w:pPr>
        <w:tabs>
          <w:tab w:val="left" w:pos="1275"/>
        </w:tabs>
        <w:rPr>
          <w:rFonts w:cstheme="minorHAnsi"/>
          <w:lang w:val="pl-PL"/>
        </w:rPr>
      </w:pPr>
    </w:p>
    <w:p w14:paraId="423F9C62" w14:textId="77777777" w:rsidR="00E77FED" w:rsidRDefault="00E77FED" w:rsidP="006F44C3">
      <w:pPr>
        <w:spacing w:line="260" w:lineRule="auto"/>
        <w:jc w:val="both"/>
        <w:rPr>
          <w:rFonts w:cstheme="minorHAnsi"/>
          <w:lang w:val="pl-PL"/>
        </w:rPr>
      </w:pPr>
    </w:p>
    <w:p w14:paraId="660E1EB1" w14:textId="77777777" w:rsidR="00E77FED" w:rsidRDefault="00E77FED" w:rsidP="006F44C3">
      <w:pPr>
        <w:spacing w:line="260" w:lineRule="auto"/>
        <w:jc w:val="both"/>
        <w:rPr>
          <w:rFonts w:cstheme="minorHAnsi"/>
          <w:lang w:val="pl-PL"/>
        </w:rPr>
      </w:pPr>
    </w:p>
    <w:p w14:paraId="33DDA8DA" w14:textId="2F1FD210" w:rsidR="00846B87" w:rsidRPr="00E77FED" w:rsidRDefault="006F44C3" w:rsidP="006F44C3">
      <w:pPr>
        <w:spacing w:line="260" w:lineRule="auto"/>
        <w:jc w:val="both"/>
        <w:rPr>
          <w:rFonts w:cstheme="minorHAnsi"/>
          <w:lang w:val="pl-PL"/>
        </w:rPr>
      </w:pPr>
      <w:r w:rsidRPr="006F44C3">
        <w:rPr>
          <w:rFonts w:cstheme="minorHAnsi"/>
          <w:lang w:val="pl-PL"/>
        </w:rPr>
        <w:t xml:space="preserve">Niniejszym potwierdzamy naszą obecność na spotkaniu B2B z </w:t>
      </w:r>
      <w:r w:rsidR="00616D71">
        <w:rPr>
          <w:rFonts w:cstheme="minorHAnsi"/>
          <w:lang w:val="pl-PL"/>
        </w:rPr>
        <w:t>indyjskimi producentami tekstyliów</w:t>
      </w:r>
      <w:r w:rsidRPr="006F44C3">
        <w:rPr>
          <w:rFonts w:cstheme="minorHAnsi"/>
          <w:lang w:val="pl-PL"/>
        </w:rPr>
        <w:t xml:space="preserve">, które odbędzie się w sali konferencyjnej </w:t>
      </w:r>
      <w:r w:rsidR="009E38CE">
        <w:rPr>
          <w:rFonts w:cstheme="minorHAnsi"/>
          <w:color w:val="222222"/>
          <w:shd w:val="clear" w:color="auto" w:fill="FFFFFF"/>
          <w:lang w:val="pl-PL"/>
        </w:rPr>
        <w:t xml:space="preserve"> 14</w:t>
      </w:r>
      <w:r w:rsidRPr="006F44C3">
        <w:rPr>
          <w:rFonts w:cstheme="minorHAnsi"/>
          <w:color w:val="222222"/>
          <w:shd w:val="clear" w:color="auto" w:fill="FFFFFF"/>
          <w:lang w:val="pl-PL"/>
        </w:rPr>
        <w:t xml:space="preserve"> czerwca 2019 r.</w:t>
      </w:r>
    </w:p>
    <w:p w14:paraId="59A3719C" w14:textId="77777777" w:rsidR="00147C93" w:rsidRPr="00E77FED" w:rsidRDefault="00147C93" w:rsidP="00147C93">
      <w:pPr>
        <w:jc w:val="both"/>
        <w:rPr>
          <w:rFonts w:cstheme="minorHAnsi"/>
          <w:lang w:val="pl-PL"/>
        </w:rPr>
      </w:pPr>
    </w:p>
    <w:p w14:paraId="346989F5" w14:textId="77777777" w:rsidR="008F4A6D" w:rsidRPr="00E77FED" w:rsidRDefault="006F44C3" w:rsidP="006F44C3">
      <w:pPr>
        <w:tabs>
          <w:tab w:val="left" w:pos="1365"/>
        </w:tabs>
        <w:spacing w:line="260" w:lineRule="auto"/>
        <w:jc w:val="both"/>
        <w:rPr>
          <w:rFonts w:cstheme="minorHAnsi"/>
          <w:lang w:val="pl-PL"/>
        </w:rPr>
      </w:pPr>
      <w:r w:rsidRPr="006F44C3">
        <w:rPr>
          <w:rFonts w:cstheme="minorHAnsi"/>
          <w:lang w:val="pl-PL"/>
        </w:rPr>
        <w:t>Uprzejmie prosimy o wypełnienie powyższego formularza i przesłanie go do:</w:t>
      </w:r>
    </w:p>
    <w:p w14:paraId="4FDE5AA3" w14:textId="38359004" w:rsidR="00846B87" w:rsidRPr="00E77FED" w:rsidRDefault="006F44C3" w:rsidP="006F44C3">
      <w:pPr>
        <w:tabs>
          <w:tab w:val="left" w:pos="1365"/>
        </w:tabs>
        <w:spacing w:line="260" w:lineRule="auto"/>
        <w:jc w:val="both"/>
        <w:rPr>
          <w:rFonts w:cstheme="minorHAnsi"/>
          <w:color w:val="222222"/>
          <w:shd w:val="clear" w:color="auto" w:fill="FFFFFF"/>
          <w:lang w:val="pl-PL"/>
        </w:rPr>
      </w:pPr>
      <w:r w:rsidRPr="006F44C3">
        <w:rPr>
          <w:rFonts w:cstheme="minorHAnsi"/>
          <w:color w:val="222222"/>
          <w:shd w:val="clear" w:color="auto" w:fill="FFFFFF"/>
          <w:lang w:val="pl-PL"/>
        </w:rPr>
        <w:t xml:space="preserve">Pani </w:t>
      </w:r>
      <w:r w:rsidR="009E38CE">
        <w:rPr>
          <w:rFonts w:cstheme="minorHAnsi"/>
          <w:color w:val="0070C0"/>
          <w:shd w:val="clear" w:color="auto" w:fill="FFFFFF"/>
          <w:lang w:val="pl-PL"/>
        </w:rPr>
        <w:t xml:space="preserve">Karolina Taber </w:t>
      </w:r>
      <w:hyperlink r:id="rId8" w:history="1">
        <w:r w:rsidR="009E38CE" w:rsidRPr="00EE7B88">
          <w:rPr>
            <w:rStyle w:val="Hipercze"/>
            <w:rFonts w:cstheme="minorHAnsi"/>
            <w:shd w:val="clear" w:color="auto" w:fill="FFFFFF"/>
            <w:lang w:val="pl-PL"/>
          </w:rPr>
          <w:t>k.taber@ipcci.pl</w:t>
        </w:r>
      </w:hyperlink>
      <w:r w:rsidR="009E38CE">
        <w:rPr>
          <w:rFonts w:cstheme="minorHAnsi"/>
          <w:color w:val="0070C0"/>
          <w:shd w:val="clear" w:color="auto" w:fill="FFFFFF"/>
          <w:lang w:val="pl-PL"/>
        </w:rPr>
        <w:t xml:space="preserve"> </w:t>
      </w:r>
      <w:bookmarkStart w:id="0" w:name="_GoBack"/>
      <w:bookmarkEnd w:id="0"/>
    </w:p>
    <w:p w14:paraId="204808DE" w14:textId="77777777" w:rsidR="00846B87" w:rsidRPr="00E77FED" w:rsidRDefault="00846B87" w:rsidP="00147C93">
      <w:pPr>
        <w:tabs>
          <w:tab w:val="left" w:pos="1365"/>
        </w:tabs>
        <w:jc w:val="both"/>
        <w:rPr>
          <w:rFonts w:cstheme="minorHAnsi"/>
          <w:lang w:val="pl-PL"/>
        </w:rPr>
      </w:pPr>
      <w:r w:rsidRPr="00E77FED">
        <w:rPr>
          <w:rFonts w:cstheme="minorHAnsi"/>
          <w:color w:val="222222"/>
          <w:shd w:val="clear" w:color="auto" w:fill="FFFFFF"/>
          <w:lang w:val="pl-PL"/>
        </w:rPr>
        <w:tab/>
      </w:r>
    </w:p>
    <w:sectPr w:rsidR="00846B87" w:rsidRPr="00E77FED" w:rsidSect="00147C93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FB0035" w14:textId="77777777" w:rsidR="00186936" w:rsidRDefault="00186936" w:rsidP="00147C93">
      <w:pPr>
        <w:spacing w:after="0" w:line="240" w:lineRule="auto"/>
      </w:pPr>
      <w:r>
        <w:separator/>
      </w:r>
    </w:p>
  </w:endnote>
  <w:endnote w:type="continuationSeparator" w:id="0">
    <w:p w14:paraId="013BD54F" w14:textId="77777777" w:rsidR="00186936" w:rsidRDefault="00186936" w:rsidP="00147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789F44" w14:textId="77777777" w:rsidR="00186936" w:rsidRDefault="00186936" w:rsidP="00147C93">
      <w:pPr>
        <w:spacing w:after="0" w:line="240" w:lineRule="auto"/>
      </w:pPr>
      <w:r>
        <w:separator/>
      </w:r>
    </w:p>
  </w:footnote>
  <w:footnote w:type="continuationSeparator" w:id="0">
    <w:p w14:paraId="252227A7" w14:textId="77777777" w:rsidR="00186936" w:rsidRDefault="00186936" w:rsidP="00147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5B7AB9" w14:textId="11B457D9" w:rsidR="00E77FED" w:rsidRDefault="00E77FED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4E9ACEE3" wp14:editId="424CA76A">
          <wp:simplePos x="0" y="0"/>
          <wp:positionH relativeFrom="column">
            <wp:posOffset>0</wp:posOffset>
          </wp:positionH>
          <wp:positionV relativeFrom="paragraph">
            <wp:posOffset>-240030</wp:posOffset>
          </wp:positionV>
          <wp:extent cx="5731510" cy="1418590"/>
          <wp:effectExtent l="0" t="0" r="2540" b="0"/>
          <wp:wrapNone/>
          <wp:docPr id="1" name="Picture 1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418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AF1F4C" w14:textId="77777777" w:rsidR="00E77FED" w:rsidRDefault="00E77FED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D47B47"/>
    <w:multiLevelType w:val="hybridMultilevel"/>
    <w:tmpl w:val="20F49DC6"/>
    <w:lvl w:ilvl="0" w:tplc="F6EEC4D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FF0024"/>
        <w:sz w:val="3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C694F9F"/>
    <w:multiLevelType w:val="hybridMultilevel"/>
    <w:tmpl w:val="7B945288"/>
    <w:lvl w:ilvl="0" w:tplc="8264DE1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FF0024"/>
        <w:sz w:val="3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DIxtjAzMzM3N7dU0lEKTi0uzszPAykwrAUAGs946SwAAAA="/>
  </w:docVars>
  <w:rsids>
    <w:rsidRoot w:val="00EE3FE9"/>
    <w:rsid w:val="00047B15"/>
    <w:rsid w:val="000612A8"/>
    <w:rsid w:val="00147C93"/>
    <w:rsid w:val="001571C0"/>
    <w:rsid w:val="00186936"/>
    <w:rsid w:val="002A0011"/>
    <w:rsid w:val="002A6BA9"/>
    <w:rsid w:val="00304516"/>
    <w:rsid w:val="00400598"/>
    <w:rsid w:val="00480DE8"/>
    <w:rsid w:val="00481DAA"/>
    <w:rsid w:val="00616D71"/>
    <w:rsid w:val="006F44C3"/>
    <w:rsid w:val="00706DE9"/>
    <w:rsid w:val="00773A72"/>
    <w:rsid w:val="00844D05"/>
    <w:rsid w:val="00846B87"/>
    <w:rsid w:val="008F4A6D"/>
    <w:rsid w:val="00921DBA"/>
    <w:rsid w:val="009E38CE"/>
    <w:rsid w:val="00A65E83"/>
    <w:rsid w:val="00A75F40"/>
    <w:rsid w:val="00B25919"/>
    <w:rsid w:val="00BE2AF0"/>
    <w:rsid w:val="00C52F8D"/>
    <w:rsid w:val="00C5764D"/>
    <w:rsid w:val="00CD52AC"/>
    <w:rsid w:val="00D56390"/>
    <w:rsid w:val="00DB3C5C"/>
    <w:rsid w:val="00DF6649"/>
    <w:rsid w:val="00E4274A"/>
    <w:rsid w:val="00E77FED"/>
    <w:rsid w:val="00EB57FB"/>
    <w:rsid w:val="00EE3FE9"/>
    <w:rsid w:val="00F31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27C2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E3FE9"/>
    <w:rPr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44D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44D05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F4A6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47C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47C93"/>
  </w:style>
  <w:style w:type="paragraph" w:styleId="Stopka">
    <w:name w:val="footer"/>
    <w:basedOn w:val="Normalny"/>
    <w:link w:val="StopkaZnak"/>
    <w:uiPriority w:val="99"/>
    <w:unhideWhenUsed/>
    <w:rsid w:val="00147C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47C9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E3FE9"/>
    <w:rPr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44D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44D05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F4A6D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47C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47C93"/>
  </w:style>
  <w:style w:type="paragraph" w:styleId="Stopka">
    <w:name w:val="footer"/>
    <w:basedOn w:val="Normalny"/>
    <w:link w:val="StopkaZnak"/>
    <w:uiPriority w:val="99"/>
    <w:unhideWhenUsed/>
    <w:rsid w:val="00147C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47C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48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taber@ipcci.p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</dc:creator>
  <cp:lastModifiedBy>Singh J.J.</cp:lastModifiedBy>
  <cp:revision>2</cp:revision>
  <cp:lastPrinted>2018-12-28T08:11:00Z</cp:lastPrinted>
  <dcterms:created xsi:type="dcterms:W3CDTF">2019-05-13T12:05:00Z</dcterms:created>
  <dcterms:modified xsi:type="dcterms:W3CDTF">2019-05-13T12:05:00Z</dcterms:modified>
</cp:coreProperties>
</file>